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5E732" w14:textId="2909C133" w:rsidR="0052043F" w:rsidRDefault="0052043F" w:rsidP="0052043F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bookmarkStart w:id="0" w:name="_GoBack"/>
      <w:bookmarkEnd w:id="0"/>
      <w:r w:rsidRPr="0052043F">
        <w:t>Need for S</w:t>
      </w:r>
      <w:r w:rsidR="001B07E5">
        <w:t>p</w:t>
      </w:r>
      <w:r w:rsidRPr="0052043F">
        <w:t xml:space="preserve">eed </w:t>
      </w:r>
      <w:r w:rsidRPr="0052043F">
        <w:rPr>
          <w:noProof/>
        </w:rPr>
        <w:t>III</w:t>
      </w:r>
    </w:p>
    <w:p w14:paraId="4FBDA725" w14:textId="389D06FE" w:rsidR="0052043F" w:rsidRPr="0052043F" w:rsidRDefault="0052043F" w:rsidP="0052043F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 w:rsidR="00A91DC7">
        <w:rPr>
          <w:i/>
        </w:rPr>
        <w:t>Pick your favorite cars and drive them all you want! We know that you can't wait to start playing.</w:t>
      </w:r>
    </w:p>
    <w:p w14:paraId="1246BB07" w14:textId="63913E66" w:rsidR="0052043F" w:rsidRPr="00DE4C46" w:rsidRDefault="0052043F" w:rsidP="0052043F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 w:rsidR="00A91DC7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 w:rsidR="00A91DC7"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520E2262" w14:textId="4D990FF7" w:rsidR="00C002EF" w:rsidRDefault="00A91DC7" w:rsidP="0052043F">
      <w:pPr>
        <w:rPr>
          <w:rStyle w:val="CodeChar"/>
        </w:rPr>
      </w:pPr>
      <w:r>
        <w:rPr>
          <w:rStyle w:val="CodeChar"/>
        </w:rPr>
        <w:t>"</w:t>
      </w:r>
      <w:r w:rsidR="0052043F"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0F6C2CC5" w14:textId="60CD32C4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 : "</w:t>
      </w:r>
      <w:r w:rsidR="0052043F"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A91DC7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60D5EDC2" w:rsidR="0052043F" w:rsidRPr="00C002EF" w:rsidRDefault="00A91DC7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52043F"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8C7EEA0" w14:textId="7EC90169" w:rsidR="0052043F" w:rsidRPr="00C002EF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="00A91DC7" w:rsidRPr="00A91DC7">
        <w:rPr>
          <w:bCs/>
        </w:rPr>
        <w:t>,</w:t>
      </w:r>
      <w:r w:rsidR="00C002EF"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 w:rsidR="00A91DC7">
        <w:rPr>
          <w:b/>
        </w:rPr>
        <w:t>'</w:t>
      </w:r>
      <w:r w:rsidRPr="00C002EF">
        <w:rPr>
          <w:b/>
        </w:rPr>
        <w:t>t have enough fuel</w:t>
      </w:r>
      <w:r w:rsidR="00A91DC7" w:rsidRPr="00A91DC7">
        <w:rPr>
          <w:bCs/>
        </w:rPr>
        <w:t>,</w:t>
      </w:r>
      <w:r w:rsidRPr="0052043F">
        <w:t xml:space="preserve"> print:</w:t>
      </w:r>
      <w:r w:rsidR="00A91DC7"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0B2AD8BE" w14:textId="0239AD54" w:rsidR="0052043F" w:rsidRPr="00C002EF" w:rsidRDefault="0052043F" w:rsidP="0052043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</w:t>
      </w:r>
      <w:r w:rsidR="00C002EF" w:rsidRPr="00C002EF">
        <w:rPr>
          <w:b/>
        </w:rPr>
        <w:t xml:space="preserve"> with the given fuel</w:t>
      </w:r>
      <w:r w:rsidR="00A91DC7"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 w:rsidR="00C002EF"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6716CC44" w14:textId="255A7D1D" w:rsidR="00262A95" w:rsidRPr="00262A95" w:rsidRDefault="00262A95" w:rsidP="00262A95">
      <w:pPr>
        <w:pStyle w:val="ListParagraph"/>
        <w:numPr>
          <w:ilvl w:val="1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 w:rsidR="00A91DC7"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 w:rsidR="00A91DC7">
        <w:t xml:space="preserve"> and p</w:t>
      </w:r>
      <w:r w:rsidRPr="0052043F">
        <w:t>rint:</w:t>
      </w:r>
      <w:r w:rsidR="00A91DC7"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2FBE26EB" w14:textId="57F4AE77" w:rsidR="0052043F" w:rsidRPr="00262A95" w:rsidRDefault="00A91DC7" w:rsidP="00262A95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52043F"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455A674A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7DBE9633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56F20636" w14:textId="665ADB99" w:rsidR="0052043F" w:rsidRPr="00262A95" w:rsidRDefault="0052043F" w:rsidP="0052043F">
      <w:pPr>
        <w:pStyle w:val="ListParagraph"/>
        <w:numPr>
          <w:ilvl w:val="1"/>
          <w:numId w:val="42"/>
        </w:numPr>
        <w:rPr>
          <w:rStyle w:val="CodeChar"/>
          <w:lang w:val="bg-BG"/>
        </w:rPr>
      </w:pPr>
      <w:r w:rsidRPr="0052043F">
        <w:t>Print a message in the following format:</w:t>
      </w:r>
      <w:r w:rsidR="00A91DC7">
        <w:t xml:space="preserve"> </w:t>
      </w:r>
      <w:r w:rsidRPr="0052043F">
        <w:rPr>
          <w:rStyle w:val="CodeChar"/>
        </w:rPr>
        <w:t>"{car} refueled with {fuel} liters"</w:t>
      </w:r>
    </w:p>
    <w:p w14:paraId="0DC246AB" w14:textId="14E95F2B" w:rsidR="00262A95" w:rsidRPr="00262A95" w:rsidRDefault="00A91DC7" w:rsidP="0052043F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262A95">
        <w:rPr>
          <w:rStyle w:val="CodeChar"/>
        </w:rPr>
        <w:t>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0AF1288" w14:textId="7A70F2D1" w:rsidR="0058685B" w:rsidRPr="0058685B" w:rsidRDefault="0058685B" w:rsidP="0058685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Decrease</w:t>
      </w:r>
      <w:r w:rsidR="00D2727D">
        <w:t xml:space="preserve"> the </w:t>
      </w:r>
      <w:r w:rsidR="00D2727D" w:rsidRPr="0058685B">
        <w:rPr>
          <w:b/>
        </w:rPr>
        <w:t>mileage</w:t>
      </w:r>
      <w:r w:rsidR="00D2727D">
        <w:t xml:space="preserve"> of the given </w:t>
      </w:r>
      <w:r w:rsidR="00D2727D" w:rsidRPr="0058685B">
        <w:rPr>
          <w:b/>
        </w:rPr>
        <w:t xml:space="preserve">car </w:t>
      </w:r>
      <w:r w:rsidRPr="0058685B">
        <w:rPr>
          <w:b/>
        </w:rPr>
        <w:t>with</w:t>
      </w:r>
      <w:r w:rsidR="00D2727D" w:rsidRPr="0058685B">
        <w:rPr>
          <w:b/>
        </w:rPr>
        <w:t xml:space="preserve">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3BDA62E8" w14:textId="6D9999AA" w:rsidR="0058685B" w:rsidRPr="00BD6B55" w:rsidRDefault="0058685B" w:rsidP="0037168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 w:rsidR="00BD6B55">
        <w:t xml:space="preserve"> and </w:t>
      </w:r>
      <w:r w:rsidR="00B62F0B">
        <w:br/>
      </w:r>
      <w:r w:rsidR="001E7115">
        <w:rPr>
          <w:b/>
        </w:rPr>
        <w:t>DO NOT</w:t>
      </w:r>
      <w:r w:rsidR="00BD6B55" w:rsidRPr="00BD6B55">
        <w:rPr>
          <w:b/>
        </w:rPr>
        <w:t xml:space="preserve"> print anything.</w:t>
      </w:r>
    </w:p>
    <w:p w14:paraId="7E0121E1" w14:textId="126656E1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A91DC7"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34411CBC" w14:textId="76317BA5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</w:t>
      </w:r>
      <w:r w:rsidR="00A91DC7">
        <w:t>,</w:t>
      </w:r>
      <w:r>
        <w:t xml:space="preserve"> and will never be negative.</w:t>
      </w:r>
    </w:p>
    <w:p w14:paraId="40F8198F" w14:textId="77777777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5CF169D0" w14:textId="75EE40E3" w:rsidR="00D2727D" w:rsidRPr="00D2727D" w:rsidRDefault="00D2727D" w:rsidP="00D2727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735E47D9" w14:textId="5DB1D538" w:rsidR="0052043F" w:rsidRPr="00DE4C46" w:rsidRDefault="00DE4C46" w:rsidP="00DE4C46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1913F1" w:rsidRPr="0052043F" w14:paraId="1FA9B0F3" w14:textId="77777777" w:rsidTr="0034586F">
        <w:trPr>
          <w:trHeight w:val="348"/>
        </w:trPr>
        <w:tc>
          <w:tcPr>
            <w:tcW w:w="5627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803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6B95EC08" w14:textId="77777777" w:rsidTr="0034586F">
        <w:trPr>
          <w:trHeight w:val="4989"/>
        </w:trPr>
        <w:tc>
          <w:tcPr>
            <w:tcW w:w="5627" w:type="dxa"/>
          </w:tcPr>
          <w:p w14:paraId="3C87650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313B280A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457BDC7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3BC519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136833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1F812D6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39B6B3C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311B0B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758D12B6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4013C17C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01A9CC15" w14:textId="50F28524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4803" w:type="dxa"/>
          </w:tcPr>
          <w:p w14:paraId="29178CF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0788E35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298625C6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A63D40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02C8F14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71DBD14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18F8975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449A3953" w14:textId="55BEC9C7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52043F" w:rsidRPr="0052043F" w14:paraId="45C6A20A" w14:textId="77777777" w:rsidTr="006D149A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18CE8A9" w14:textId="7A6F2090" w:rsidR="0052043F" w:rsidRPr="0052043F" w:rsidRDefault="0052043F" w:rsidP="0034586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1913F1" w:rsidRPr="0052043F" w14:paraId="4477AEF9" w14:textId="77777777" w:rsidTr="0034586F">
        <w:trPr>
          <w:trHeight w:val="348"/>
        </w:trPr>
        <w:tc>
          <w:tcPr>
            <w:tcW w:w="5627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803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0D468D79" w14:textId="77777777" w:rsidTr="0034586F">
        <w:trPr>
          <w:trHeight w:val="5304"/>
        </w:trPr>
        <w:tc>
          <w:tcPr>
            <w:tcW w:w="5627" w:type="dxa"/>
          </w:tcPr>
          <w:p w14:paraId="08BBD5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4</w:t>
            </w:r>
          </w:p>
          <w:p w14:paraId="28FEDE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549F0F2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7515806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54EC71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0DCFB8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74DA7BC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7CCA854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00682A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37279090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68B17744" w14:textId="03E1BA56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4803" w:type="dxa"/>
          </w:tcPr>
          <w:p w14:paraId="0AE51C7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28273C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31A04BA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6D82D52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4F39103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5B2EF08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32CF5FB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58989B9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6017D4AB" w14:textId="7194F592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Koenigsegg CCXR -&gt; Mileage: 67890 kms, Fuel in the tank: 12 lt.</w:t>
            </w:r>
          </w:p>
        </w:tc>
      </w:tr>
    </w:tbl>
    <w:p w14:paraId="592EBD29" w14:textId="51658AA2" w:rsidR="00640502" w:rsidRPr="0052043F" w:rsidRDefault="00640502" w:rsidP="0034586F">
      <w:pPr>
        <w:pStyle w:val="Heading3"/>
        <w:rPr>
          <w:lang w:val="bg-BG"/>
        </w:rPr>
      </w:pPr>
    </w:p>
    <w:sectPr w:rsidR="00640502" w:rsidRPr="0052043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FBEB66" w14:textId="77777777" w:rsidR="00A12113" w:rsidRDefault="00A12113" w:rsidP="008068A2">
      <w:pPr>
        <w:spacing w:after="0" w:line="240" w:lineRule="auto"/>
      </w:pPr>
      <w:r>
        <w:separator/>
      </w:r>
    </w:p>
  </w:endnote>
  <w:endnote w:type="continuationSeparator" w:id="0">
    <w:p w14:paraId="698AC4B8" w14:textId="77777777" w:rsidR="00A12113" w:rsidRDefault="00A121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473EA0CC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0FEC54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ED8C0A" w14:textId="6C1AB507" w:rsidR="004E4C1E" w:rsidRPr="00596AA5" w:rsidRDefault="004E4C1E" w:rsidP="0034586F">
                          <w:pPr>
                            <w:spacing w:line="240" w:lineRule="auto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" filled="f" stroked="f">
              <v:textbox inset=".5mm,1.2mm,.5mm,.5mm">
                <w:txbxContent>
                  <w:p w14:paraId="7FED8C0A" w14:textId="6C1AB507" w:rsidR="004E4C1E" w:rsidRPr="00596AA5" w:rsidRDefault="004E4C1E" w:rsidP="0034586F">
                    <w:pPr>
                      <w:spacing w:line="240" w:lineRule="auto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8AB9B3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289F6F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&#13;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343E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FE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F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7343E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0FE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0F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8FFB68" w14:textId="77777777" w:rsidR="00A12113" w:rsidRDefault="00A12113" w:rsidP="008068A2">
      <w:pPr>
        <w:spacing w:after="0" w:line="240" w:lineRule="auto"/>
      </w:pPr>
      <w:r>
        <w:separator/>
      </w:r>
    </w:p>
  </w:footnote>
  <w:footnote w:type="continuationSeparator" w:id="0">
    <w:p w14:paraId="05CD5F4C" w14:textId="77777777" w:rsidR="00A12113" w:rsidRDefault="00A121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tDQwM7U0NDNR0lEKTi0uzszPAykwrAUABO15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9C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B8A"/>
    <w:rsid w:val="001619DF"/>
    <w:rsid w:val="00164CDC"/>
    <w:rsid w:val="00167CF1"/>
    <w:rsid w:val="00171021"/>
    <w:rsid w:val="00171AF0"/>
    <w:rsid w:val="00175E1D"/>
    <w:rsid w:val="001828D1"/>
    <w:rsid w:val="001837BD"/>
    <w:rsid w:val="00183A2C"/>
    <w:rsid w:val="001913F1"/>
    <w:rsid w:val="001A6728"/>
    <w:rsid w:val="001B07E5"/>
    <w:rsid w:val="001B7060"/>
    <w:rsid w:val="001C1FCD"/>
    <w:rsid w:val="001D2464"/>
    <w:rsid w:val="001D50AE"/>
    <w:rsid w:val="001E1161"/>
    <w:rsid w:val="001E3FEF"/>
    <w:rsid w:val="001E7115"/>
    <w:rsid w:val="00202683"/>
    <w:rsid w:val="002146C4"/>
    <w:rsid w:val="00215FCE"/>
    <w:rsid w:val="00226397"/>
    <w:rsid w:val="002326A7"/>
    <w:rsid w:val="00232E7D"/>
    <w:rsid w:val="00262A95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86F"/>
    <w:rsid w:val="00352479"/>
    <w:rsid w:val="003716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46D9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3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A34A4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71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DA"/>
    <w:rsid w:val="0084792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DEE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D89"/>
    <w:rsid w:val="00A12113"/>
    <w:rsid w:val="00A35790"/>
    <w:rsid w:val="00A45A89"/>
    <w:rsid w:val="00A47F12"/>
    <w:rsid w:val="00A66DE2"/>
    <w:rsid w:val="00A70227"/>
    <w:rsid w:val="00A847D3"/>
    <w:rsid w:val="00A91DC7"/>
    <w:rsid w:val="00A956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3E0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0FE3"/>
    <w:rsid w:val="00C355A5"/>
    <w:rsid w:val="00C43B64"/>
    <w:rsid w:val="00C4720B"/>
    <w:rsid w:val="00C53F37"/>
    <w:rsid w:val="00C5499A"/>
    <w:rsid w:val="00C62A0F"/>
    <w:rsid w:val="00C7331E"/>
    <w:rsid w:val="00C7710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27D"/>
    <w:rsid w:val="00D308CF"/>
    <w:rsid w:val="00D3404A"/>
    <w:rsid w:val="00D4354E"/>
    <w:rsid w:val="00D43F69"/>
    <w:rsid w:val="00D50F79"/>
    <w:rsid w:val="00D73957"/>
    <w:rsid w:val="00D745BF"/>
    <w:rsid w:val="00D8395C"/>
    <w:rsid w:val="00D84315"/>
    <w:rsid w:val="00D910AA"/>
    <w:rsid w:val="00DA028F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A4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01F3A4-5D99-074D-B258-7C18A417A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3</Pages>
  <Words>576</Words>
  <Characters>328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3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Microsoft Office User</cp:lastModifiedBy>
  <cp:revision>30</cp:revision>
  <cp:lastPrinted>2015-10-26T22:35:00Z</cp:lastPrinted>
  <dcterms:created xsi:type="dcterms:W3CDTF">2019-11-12T12:29:00Z</dcterms:created>
  <dcterms:modified xsi:type="dcterms:W3CDTF">2023-01-12T11:59:00Z</dcterms:modified>
  <cp:category>programming; education; software engineering; software development</cp:category>
</cp:coreProperties>
</file>